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695"/>
        <w:gridCol w:w="853"/>
        <w:gridCol w:w="1861"/>
        <w:gridCol w:w="1830"/>
        <w:gridCol w:w="817"/>
        <w:gridCol w:w="2626"/>
      </w:tblGrid>
      <w:tr w:rsidR="00F6391C" w:rsidRPr="00F95142" w14:paraId="13A02597" w14:textId="77777777" w:rsidTr="00B556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427813E6" w14:textId="77777777" w:rsidR="00F6391C" w:rsidRPr="002C340D" w:rsidRDefault="00F6391C" w:rsidP="00B556C9">
            <w:pPr>
              <w:jc w:val="center"/>
              <w:rPr>
                <w:rFonts w:ascii="Open Sans Light" w:hAnsi="Open Sans Light" w:cs="Open Sans Light"/>
                <w:sz w:val="56"/>
                <w:szCs w:val="56"/>
              </w:rPr>
            </w:pPr>
            <w:r w:rsidRPr="002C340D">
              <w:rPr>
                <w:rFonts w:ascii="Open Sans Light" w:hAnsi="Open Sans Light" w:cs="Open Sans Light"/>
                <w:sz w:val="56"/>
                <w:szCs w:val="56"/>
              </w:rPr>
              <w:t>6 – Week Reboot Plan</w:t>
            </w:r>
          </w:p>
        </w:tc>
      </w:tr>
      <w:tr w:rsidR="00F6391C" w:rsidRPr="00F95142" w14:paraId="7594929D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</w:tcPr>
          <w:p w14:paraId="01CECCD4" w14:textId="3F1D2E60" w:rsidR="00F6391C" w:rsidRPr="002C340D" w:rsidRDefault="00F6391C" w:rsidP="00B556C9">
            <w:pPr>
              <w:jc w:val="center"/>
              <w:rPr>
                <w:rFonts w:ascii="Open Sans Light" w:hAnsi="Open Sans Light" w:cs="Open Sans Light"/>
                <w:sz w:val="44"/>
                <w:szCs w:val="44"/>
              </w:rPr>
            </w:pPr>
            <w:r w:rsidRPr="002C340D">
              <w:rPr>
                <w:rFonts w:ascii="Open Sans Light" w:hAnsi="Open Sans Light" w:cs="Open Sans Light"/>
                <w:sz w:val="44"/>
                <w:szCs w:val="44"/>
              </w:rPr>
              <w:t xml:space="preserve">WEEK </w:t>
            </w:r>
            <w:r>
              <w:rPr>
                <w:rFonts w:ascii="Open Sans Light" w:hAnsi="Open Sans Light" w:cs="Open Sans Light"/>
                <w:sz w:val="44"/>
                <w:szCs w:val="44"/>
              </w:rPr>
              <w:t>3</w:t>
            </w:r>
            <w:bookmarkStart w:id="0" w:name="_GoBack"/>
            <w:bookmarkEnd w:id="0"/>
          </w:p>
        </w:tc>
      </w:tr>
      <w:tr w:rsidR="00F6391C" w:rsidRPr="00F95142" w14:paraId="1DDC2FC7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5FC99AAE" w14:textId="77777777" w:rsidR="00F6391C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1" w:name="_Hlk513461994"/>
          </w:p>
          <w:p w14:paraId="543FE98A" w14:textId="77777777" w:rsidR="00F6391C" w:rsidRPr="002C340D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 w:rsidRPr="002C340D">
              <w:rPr>
                <w:rFonts w:ascii="Open Sans Light" w:hAnsi="Open Sans Light" w:cs="Open Sans Light"/>
                <w:sz w:val="28"/>
                <w:szCs w:val="28"/>
              </w:rPr>
              <w:t>MONDAY</w:t>
            </w: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 – Fats, Exercise, Spine, Brain. </w:t>
            </w:r>
          </w:p>
          <w:p w14:paraId="32EF354A" w14:textId="77777777" w:rsidR="00F6391C" w:rsidRPr="00F95142" w:rsidRDefault="00F6391C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F6391C" w:rsidRPr="00F95142" w14:paraId="5864762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23219B3E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5B4D6AF8" w14:textId="77777777" w:rsidR="00F6391C" w:rsidRPr="009A26D9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440D96F1" w14:textId="77777777" w:rsidR="00F6391C" w:rsidRPr="001920EF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F6391C" w:rsidRPr="00F95142" w14:paraId="176F5F9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21150DB5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3FBBAF4C" w14:textId="77777777" w:rsidR="00F6391C" w:rsidRDefault="00F6391C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1E40C895" w14:textId="77777777" w:rsidR="00F6391C" w:rsidRPr="006317B1" w:rsidRDefault="00F6391C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365BCB08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A88AFA5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8C7408E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F046BEA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27ACD22A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2C076D26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33F3271E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12307B59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8F8C9D0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B633184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F6391C" w:rsidRPr="00F95142" w14:paraId="1D36A786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26B2ADAC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2FBD7175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11B66468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F6391C" w:rsidRPr="00F95142" w14:paraId="67FDD149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54C58CEE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39BC6AB7" w14:textId="77777777" w:rsidR="00F6391C" w:rsidRPr="002C340D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0C56C9AC" w14:textId="77777777" w:rsidR="00F6391C" w:rsidRPr="002C340D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78838121" w14:textId="77777777" w:rsidR="00F6391C" w:rsidRPr="001920EF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F6391C" w:rsidRPr="00F95142" w14:paraId="42D9EEE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0F52D8EE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DTI effort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[Walk, Run, X-Trainer, Stepper, Cycling, Swim]</w:t>
            </w:r>
          </w:p>
          <w:p w14:paraId="7858DC27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0402BF21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786B0B4F" w14:textId="77777777" w:rsidR="00F6391C" w:rsidRPr="00932BE0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3D9DC9FD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695AC527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5A4A45A1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E5E10DF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29BA1D9E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640F11BC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3128433F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70A89B94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0F6578DA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F6391C" w:rsidRPr="00F95142" w14:paraId="3DA8740B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3DAE039B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57CD314A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5E8D7DE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00AE66C0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1"/>
      <w:tr w:rsidR="00F6391C" w:rsidRPr="00F95142" w14:paraId="00D10CDD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0278AEDB" w14:textId="77777777" w:rsidR="00F6391C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6AD8B2DD" w14:textId="77777777" w:rsidR="00F6391C" w:rsidRPr="002C340D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UESDAY – Fats.</w:t>
            </w:r>
          </w:p>
          <w:p w14:paraId="1652C80B" w14:textId="77777777" w:rsidR="00F6391C" w:rsidRPr="00F95142" w:rsidRDefault="00F6391C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F6391C" w:rsidRPr="00F95142" w14:paraId="176B9D87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6EE73CF8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381AE943" w14:textId="77777777" w:rsidR="00F6391C" w:rsidRPr="009A26D9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7B737565" w14:textId="77777777" w:rsidR="00F6391C" w:rsidRPr="001920EF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F6391C" w:rsidRPr="00F95142" w14:paraId="3A2755C2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16870502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4D7E3B5" w14:textId="77777777" w:rsidR="00F6391C" w:rsidRDefault="00F6391C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7947899E" w14:textId="77777777" w:rsidR="00F6391C" w:rsidRPr="006317B1" w:rsidRDefault="00F6391C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48775DB2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265253B3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F61D24B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26CD600A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FEA1C7A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43533AAE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AFEEE30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104A47E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F6391C" w:rsidRPr="00F95142" w14:paraId="05197523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1211C11B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E29E32D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37FD224B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F6391C" w:rsidRPr="00F95142" w14:paraId="7D7BEB5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3CAF63AE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2F8FEB3F" w14:textId="77777777" w:rsidR="00F6391C" w:rsidRPr="002C340D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3F408BFB" w14:textId="77777777" w:rsidR="00F6391C" w:rsidRPr="002C340D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2A46E996" w14:textId="77777777" w:rsidR="00F6391C" w:rsidRPr="001920EF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F6391C" w:rsidRPr="00F95142" w14:paraId="3DB4F300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15FF7BBD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, R&amp;C of your interest.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</w:t>
            </w:r>
          </w:p>
          <w:p w14:paraId="053AB823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38B6CC37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57C527FB" w14:textId="77777777" w:rsidR="00F6391C" w:rsidRPr="00932BE0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419BA565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Rest, or, SS set. </w:t>
            </w:r>
          </w:p>
          <w:p w14:paraId="0B24EC09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Mark your commitment.  </w:t>
            </w:r>
          </w:p>
          <w:p w14:paraId="227FCEAB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1C282ED8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4C99DB33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457B1F59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F6E81C9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6D75B76F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580B1F19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F6391C" w:rsidRPr="00F95142" w14:paraId="50BD5DAC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61DB1692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CFDDB7F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21DA65AA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527AEC05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F6391C" w:rsidRPr="00F95142" w14:paraId="4697D95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0BBF71DE" w14:textId="77777777" w:rsidR="00F6391C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4A801815" w14:textId="77777777" w:rsidR="00F6391C" w:rsidRPr="002C340D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WEDNESDAY – Fats, Exercise, Spine, Brain. </w:t>
            </w:r>
          </w:p>
          <w:p w14:paraId="2F28AD94" w14:textId="77777777" w:rsidR="00F6391C" w:rsidRPr="00F95142" w:rsidRDefault="00F6391C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F6391C" w:rsidRPr="001920EF" w14:paraId="439F6F7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4A799886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35DD362E" w14:textId="77777777" w:rsidR="00F6391C" w:rsidRPr="009A26D9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027452F7" w14:textId="77777777" w:rsidR="00F6391C" w:rsidRPr="001920EF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F6391C" w:rsidRPr="00932BE0" w14:paraId="1329D1E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56835E94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08D02F68" w14:textId="77777777" w:rsidR="00F6391C" w:rsidRDefault="00F6391C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35B761E1" w14:textId="77777777" w:rsidR="00F6391C" w:rsidRPr="006317B1" w:rsidRDefault="00F6391C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5732B7F3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FC7BC7E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C971819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0B844742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</w:tcPr>
          <w:p w14:paraId="6CAE7016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B0EF646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080AC60E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</w:tcPr>
          <w:p w14:paraId="205CCCD9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232B586E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0EC4542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F6391C" w:rsidRPr="00932BE0" w14:paraId="020EBC76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4665D44C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B8E317D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290D65FF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F6391C" w:rsidRPr="001920EF" w14:paraId="53EA4377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0A609FA9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37D9D0FE" w14:textId="77777777" w:rsidR="00F6391C" w:rsidRPr="002C340D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3A336C64" w14:textId="77777777" w:rsidR="00F6391C" w:rsidRPr="002C340D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61D217DC" w14:textId="77777777" w:rsidR="00F6391C" w:rsidRPr="001920EF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F6391C" w:rsidRPr="00932BE0" w14:paraId="44208068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5D2AFF53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lastRenderedPageBreak/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5591FDD9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5CC460D8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74C437B3" w14:textId="77777777" w:rsidR="00F6391C" w:rsidRPr="00932BE0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699CA2F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74EE4629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740691F8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3B1AD9B2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101E4C39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755ECFEA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515B4077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34C4E3D5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00652A9D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F6391C" w:rsidRPr="00932BE0" w14:paraId="5CEB2C6C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2DEAF88A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A4D976F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7DB733DE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784DD4D7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F6391C" w:rsidRPr="00F95142" w14:paraId="411E4A2B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45140FDD" w14:textId="77777777" w:rsidR="00F6391C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  <w:bookmarkStart w:id="2" w:name="_Hlk513463749"/>
          </w:p>
          <w:p w14:paraId="2DB168F4" w14:textId="77777777" w:rsidR="00F6391C" w:rsidRPr="002C340D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THURSDAY – Fats.</w:t>
            </w:r>
          </w:p>
          <w:p w14:paraId="0A14200D" w14:textId="77777777" w:rsidR="00F6391C" w:rsidRPr="00F95142" w:rsidRDefault="00F6391C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F6391C" w:rsidRPr="001920EF" w14:paraId="7F76B9E3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42103D58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040E3E20" w14:textId="77777777" w:rsidR="00F6391C" w:rsidRPr="009A26D9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31720D58" w14:textId="77777777" w:rsidR="00F6391C" w:rsidRPr="001920EF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F6391C" w:rsidRPr="00932BE0" w14:paraId="52C9C199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08C64044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389C1B7D" w14:textId="77777777" w:rsidR="00F6391C" w:rsidRDefault="00F6391C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57D75962" w14:textId="77777777" w:rsidR="00F6391C" w:rsidRPr="006317B1" w:rsidRDefault="00F6391C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7B8CEFAC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8D388FA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163AC374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768EA71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EF6DED2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1FCEFC1A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62AA34CE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36B8A7FD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51176FD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6A0EBF32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F6391C" w:rsidRPr="00932BE0" w14:paraId="212D69FD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2114DBA8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83B840A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5E453C76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bookmarkEnd w:id="2"/>
      <w:tr w:rsidR="00F6391C" w:rsidRPr="00F95142" w14:paraId="36FA3643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6647D0B2" w14:textId="77777777" w:rsidR="00F6391C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6C1E28EF" w14:textId="77777777" w:rsidR="00F6391C" w:rsidRPr="002C340D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FRIDAY – Fats, Exercise (?), Spine, Brain. </w:t>
            </w:r>
          </w:p>
          <w:p w14:paraId="5C1544B8" w14:textId="77777777" w:rsidR="00F6391C" w:rsidRPr="00F95142" w:rsidRDefault="00F6391C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F6391C" w:rsidRPr="001920EF" w14:paraId="7001B0D6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38008600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072189CA" w14:textId="77777777" w:rsidR="00F6391C" w:rsidRPr="009A26D9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2CAFD16B" w14:textId="77777777" w:rsidR="00F6391C" w:rsidRPr="001920EF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F6391C" w:rsidRPr="00932BE0" w14:paraId="419A201A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0BEA0013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2B1195F8" w14:textId="77777777" w:rsidR="00F6391C" w:rsidRDefault="00F6391C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5CB3265B" w14:textId="77777777" w:rsidR="00F6391C" w:rsidRPr="006317B1" w:rsidRDefault="00F6391C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5FD3540A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94BDB73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7E2EA01E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5DC19AD4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675DA1A3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E0ED644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6A3E9F54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7F73554B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69C2126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2EB06EDF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F6391C" w:rsidRPr="00932BE0" w14:paraId="36DFB9F2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0CE5D09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17D40913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3C6CD979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F6391C" w:rsidRPr="001920EF" w14:paraId="7CB85B8C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3FED3B3A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0B05F066" w14:textId="77777777" w:rsidR="00F6391C" w:rsidRPr="002C340D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7DE421BD" w14:textId="77777777" w:rsidR="00F6391C" w:rsidRPr="002C340D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33EF41B4" w14:textId="77777777" w:rsidR="00F6391C" w:rsidRPr="001920EF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F6391C" w:rsidRPr="00932BE0" w14:paraId="133CF314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79CFCCD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20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6C9B1086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13D5CC89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0C144DF5" w14:textId="77777777" w:rsidR="00F6391C" w:rsidRPr="00932BE0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01FF6D99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2 Sets of 10 (15 seconds rest)</w:t>
            </w:r>
          </w:p>
          <w:p w14:paraId="3F1C45E6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3AB24EB1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6581A761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39FF0E3A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08D1A6AF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DF4325B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NAP’ to be used, i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, you’re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; tired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slept poorl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, feeling cranky,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craving sugar, 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or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feeling a little fluey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 xml:space="preserve">. </w:t>
            </w:r>
          </w:p>
          <w:p w14:paraId="4C3CC265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PZIZZ ‘F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OCUS</w:t>
            </w:r>
            <w:r w:rsidRPr="00932BE0">
              <w:rPr>
                <w:rFonts w:ascii="Open Sans Light" w:hAnsi="Open Sans Light" w:cs="Open Sans Light"/>
                <w:sz w:val="16"/>
                <w:szCs w:val="16"/>
              </w:rPr>
              <w:t>’ to be used if you need a brain amp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 up.  </w:t>
            </w:r>
          </w:p>
          <w:p w14:paraId="51FA87EA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Mark if you used PZIZZ today.  </w:t>
            </w:r>
          </w:p>
        </w:tc>
      </w:tr>
      <w:tr w:rsidR="00F6391C" w:rsidRPr="00932BE0" w14:paraId="2D0D3F5D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2445FC4A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2BEC7B4D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2A42F956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6643334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F6391C" w:rsidRPr="00F95142" w14:paraId="5A2C89E9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704494B8" w14:textId="77777777" w:rsidR="00F6391C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120A510E" w14:textId="77777777" w:rsidR="00F6391C" w:rsidRPr="002C340D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 xml:space="preserve">SATURDAY – Fats, Exercise, Spine, Brain. </w:t>
            </w:r>
          </w:p>
          <w:p w14:paraId="30D44374" w14:textId="77777777" w:rsidR="00F6391C" w:rsidRPr="00F95142" w:rsidRDefault="00F6391C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F6391C" w:rsidRPr="001920EF" w14:paraId="70B57F0A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</w:tcPr>
          <w:p w14:paraId="79B3A880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</w:tcPr>
          <w:p w14:paraId="7C54362D" w14:textId="77777777" w:rsidR="00F6391C" w:rsidRPr="009A26D9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</w:tcPr>
          <w:p w14:paraId="45AF49F8" w14:textId="77777777" w:rsidR="00F6391C" w:rsidRPr="001920EF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F6391C" w:rsidRPr="00932BE0" w14:paraId="61C80A0E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7DD79B90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5377EA1C" w14:textId="77777777" w:rsidR="00F6391C" w:rsidRDefault="00F6391C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3A5D0552" w14:textId="77777777" w:rsidR="00F6391C" w:rsidRPr="006317B1" w:rsidRDefault="00F6391C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1DA1E9C4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791C8E9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5ED58223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FEE5D58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367FD0A3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6073C49F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44AE592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5855FBC3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75A84CFD" w14:textId="77777777" w:rsidR="00F6391C" w:rsidRPr="006317B1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549E8E5B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F6391C" w:rsidRPr="00932BE0" w14:paraId="45E300EE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5236A27C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1504625D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43E522A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F6391C" w:rsidRPr="001920EF" w14:paraId="6319DEE1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DBE5F1" w:themeFill="accent1" w:themeFillTint="33"/>
          </w:tcPr>
          <w:p w14:paraId="30A784FA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  <w:shd w:val="clear" w:color="auto" w:fill="DBE5F1" w:themeFill="accent1" w:themeFillTint="33"/>
          </w:tcPr>
          <w:p w14:paraId="25A52E7C" w14:textId="77777777" w:rsidR="00F6391C" w:rsidRPr="002C340D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  <w:shd w:val="clear" w:color="auto" w:fill="DBE5F1" w:themeFill="accent1" w:themeFillTint="33"/>
          </w:tcPr>
          <w:p w14:paraId="4CF4FF59" w14:textId="77777777" w:rsidR="00F6391C" w:rsidRPr="002C340D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  <w:shd w:val="clear" w:color="auto" w:fill="DBE5F1" w:themeFill="accent1" w:themeFillTint="33"/>
          </w:tcPr>
          <w:p w14:paraId="6DF4CAED" w14:textId="77777777" w:rsidR="00F6391C" w:rsidRPr="001920EF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F6391C" w:rsidRPr="00932BE0" w14:paraId="1AB04569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2885672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Rest, or 40 minutes (minimum)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-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…….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minutes of R&amp;C, 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73694527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288EDF2F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0C14C4DA" w14:textId="77777777" w:rsidR="00F6391C" w:rsidRPr="00932BE0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13D08A35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3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Sets of 10 (15 seconds rest)</w:t>
            </w:r>
          </w:p>
          <w:p w14:paraId="4252D0C5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ist your </w:t>
            </w:r>
            <w:r w:rsidRPr="00932BE0">
              <w:rPr>
                <w:rFonts w:ascii="Open Sans Light" w:hAnsi="Open Sans Light" w:cs="Open Sans Light"/>
                <w:bCs/>
                <w:sz w:val="16"/>
                <w:szCs w:val="16"/>
              </w:rPr>
              <w:t>‘starting’ level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(1-5)</w:t>
            </w:r>
          </w:p>
          <w:p w14:paraId="7E1FF446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2AEB120C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17203080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48F165AF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FD6B37A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F6391C" w:rsidRPr="00932BE0" w14:paraId="4EAF8778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77638ACF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40D113D8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2FF32DFF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1F385207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F6391C" w:rsidRPr="00F95142" w14:paraId="57EF653C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48" w:type="dxa"/>
            <w:gridSpan w:val="6"/>
            <w:shd w:val="clear" w:color="auto" w:fill="0F243E" w:themeFill="text2" w:themeFillShade="80"/>
          </w:tcPr>
          <w:p w14:paraId="3EECF7E3" w14:textId="77777777" w:rsidR="00F6391C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</w:rPr>
            </w:pPr>
          </w:p>
          <w:p w14:paraId="23EE8B85" w14:textId="77777777" w:rsidR="00F6391C" w:rsidRPr="002C340D" w:rsidRDefault="00F6391C" w:rsidP="00B556C9">
            <w:pPr>
              <w:jc w:val="center"/>
              <w:rPr>
                <w:rFonts w:ascii="Open Sans Light" w:hAnsi="Open Sans Light" w:cs="Open Sans Light"/>
                <w:b w:val="0"/>
                <w:bCs w:val="0"/>
                <w:sz w:val="28"/>
                <w:szCs w:val="28"/>
              </w:rPr>
            </w:pPr>
            <w:r>
              <w:rPr>
                <w:rFonts w:ascii="Open Sans Light" w:hAnsi="Open Sans Light" w:cs="Open Sans Light"/>
                <w:sz w:val="28"/>
                <w:szCs w:val="28"/>
              </w:rPr>
              <w:t>SATURDAY – Fats.</w:t>
            </w:r>
          </w:p>
          <w:p w14:paraId="116B2ECF" w14:textId="77777777" w:rsidR="00F6391C" w:rsidRPr="00F95142" w:rsidRDefault="00F6391C" w:rsidP="00B556C9">
            <w:pPr>
              <w:jc w:val="center"/>
              <w:rPr>
                <w:rFonts w:ascii="Open Sans Light" w:hAnsi="Open Sans Light" w:cs="Open Sans Light"/>
              </w:rPr>
            </w:pPr>
          </w:p>
        </w:tc>
      </w:tr>
      <w:tr w:rsidR="00F6391C" w:rsidRPr="001920EF" w14:paraId="614B4471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DBE5F1" w:themeFill="accent1" w:themeFillTint="33"/>
          </w:tcPr>
          <w:p w14:paraId="160B84D1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Breakfast</w:t>
            </w:r>
          </w:p>
        </w:tc>
        <w:tc>
          <w:tcPr>
            <w:tcW w:w="4658" w:type="dxa"/>
            <w:gridSpan w:val="2"/>
            <w:shd w:val="clear" w:color="auto" w:fill="DBE5F1" w:themeFill="accent1" w:themeFillTint="33"/>
          </w:tcPr>
          <w:p w14:paraId="52F30D7B" w14:textId="77777777" w:rsidR="00F6391C" w:rsidRPr="009A26D9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9A26D9">
              <w:rPr>
                <w:rFonts w:ascii="Open Sans Light" w:hAnsi="Open Sans Light" w:cs="Open Sans Light"/>
                <w:b/>
                <w:bCs/>
              </w:rPr>
              <w:t>Lunch</w:t>
            </w:r>
          </w:p>
        </w:tc>
        <w:tc>
          <w:tcPr>
            <w:tcW w:w="4642" w:type="dxa"/>
            <w:gridSpan w:val="2"/>
            <w:shd w:val="clear" w:color="auto" w:fill="DBE5F1" w:themeFill="accent1" w:themeFillTint="33"/>
          </w:tcPr>
          <w:p w14:paraId="5159136E" w14:textId="77777777" w:rsidR="00F6391C" w:rsidRPr="001920EF" w:rsidRDefault="00F6391C" w:rsidP="00B55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>Dinner</w:t>
            </w:r>
          </w:p>
        </w:tc>
      </w:tr>
      <w:tr w:rsidR="00F6391C" w:rsidRPr="00932BE0" w14:paraId="02E3F496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1F8D88F5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>Choose your own breakfast using Key Principles, or</w:t>
            </w:r>
          </w:p>
          <w:p w14:paraId="13CBD3AE" w14:textId="77777777" w:rsidR="00F6391C" w:rsidRDefault="00F6391C" w:rsidP="00B556C9">
            <w:pPr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breakfast </w:t>
            </w:r>
            <w:r w:rsidRPr="006317B1"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 xml:space="preserve">ideas listed. </w:t>
            </w:r>
          </w:p>
          <w:p w14:paraId="0D84884A" w14:textId="77777777" w:rsidR="00F6391C" w:rsidRPr="006317B1" w:rsidRDefault="00F6391C" w:rsidP="00B556C9">
            <w:pP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bCs w:val="0"/>
                <w:sz w:val="16"/>
                <w:szCs w:val="16"/>
              </w:rPr>
              <w:t>Mark your choice below.</w:t>
            </w:r>
          </w:p>
          <w:p w14:paraId="306D3CB3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69BE733F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4A581805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  <w:p w14:paraId="309E5361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4F188BB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lunch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01173545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six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7263488B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65E2EA57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Choose your own </w:t>
            </w:r>
            <w:r>
              <w:rPr>
                <w:rFonts w:ascii="Open Sans Light" w:hAnsi="Open Sans Light" w:cs="Open Sans Light"/>
                <w:sz w:val="16"/>
                <w:szCs w:val="16"/>
              </w:rPr>
              <w:t>dinner</w:t>
            </w:r>
            <w:r w:rsidRPr="006317B1">
              <w:rPr>
                <w:rFonts w:ascii="Open Sans Light" w:hAnsi="Open Sans Light" w:cs="Open Sans Light"/>
                <w:sz w:val="16"/>
                <w:szCs w:val="16"/>
              </w:rPr>
              <w:t xml:space="preserve"> using Key Principles, or</w:t>
            </w:r>
          </w:p>
          <w:p w14:paraId="4D44FBEC" w14:textId="77777777" w:rsidR="00F6391C" w:rsidRPr="006317B1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Choose from the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twenty-seven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lunch 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ideas listed. </w:t>
            </w:r>
          </w:p>
          <w:p w14:paraId="6A817149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Mark your choice</w:t>
            </w: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 xml:space="preserve"> below</w:t>
            </w:r>
            <w:r w:rsidRPr="006317B1">
              <w:rPr>
                <w:rFonts w:ascii="Open Sans Light" w:hAnsi="Open Sans Light" w:cs="Open Sans Light"/>
                <w:bCs/>
                <w:sz w:val="16"/>
                <w:szCs w:val="16"/>
              </w:rPr>
              <w:t>.</w:t>
            </w:r>
          </w:p>
        </w:tc>
      </w:tr>
      <w:tr w:rsidR="00F6391C" w:rsidRPr="00932BE0" w14:paraId="7DF7B702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8" w:type="dxa"/>
            <w:gridSpan w:val="2"/>
            <w:shd w:val="clear" w:color="auto" w:fill="FFFFFF" w:themeFill="background1"/>
          </w:tcPr>
          <w:p w14:paraId="7E2AC3A7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4658" w:type="dxa"/>
            <w:gridSpan w:val="2"/>
            <w:shd w:val="clear" w:color="auto" w:fill="FFFFFF" w:themeFill="background1"/>
          </w:tcPr>
          <w:p w14:paraId="49A0E178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4642" w:type="dxa"/>
            <w:gridSpan w:val="2"/>
            <w:shd w:val="clear" w:color="auto" w:fill="FFFFFF" w:themeFill="background1"/>
          </w:tcPr>
          <w:p w14:paraId="3BF6967B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  <w:tr w:rsidR="00F6391C" w:rsidRPr="001920EF" w14:paraId="5F395DA1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</w:tcPr>
          <w:p w14:paraId="2334CF20" w14:textId="77777777" w:rsidR="00F6391C" w:rsidRPr="001920EF" w:rsidRDefault="00F6391C" w:rsidP="00B556C9">
            <w:pPr>
              <w:jc w:val="center"/>
              <w:rPr>
                <w:rFonts w:ascii="Open Sans Light" w:hAnsi="Open Sans Light" w:cs="Open Sans Light"/>
                <w:bCs w:val="0"/>
              </w:rPr>
            </w:pPr>
            <w:r>
              <w:rPr>
                <w:rFonts w:ascii="Open Sans Light" w:hAnsi="Open Sans Light" w:cs="Open Sans Light"/>
                <w:bCs w:val="0"/>
              </w:rPr>
              <w:t>Exercise</w:t>
            </w:r>
          </w:p>
        </w:tc>
        <w:tc>
          <w:tcPr>
            <w:tcW w:w="3489" w:type="dxa"/>
            <w:gridSpan w:val="2"/>
          </w:tcPr>
          <w:p w14:paraId="3BFABACB" w14:textId="77777777" w:rsidR="00F6391C" w:rsidRPr="002C340D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Spinal Strength</w:t>
            </w:r>
          </w:p>
        </w:tc>
        <w:tc>
          <w:tcPr>
            <w:tcW w:w="3486" w:type="dxa"/>
            <w:gridSpan w:val="2"/>
          </w:tcPr>
          <w:p w14:paraId="1CDCD21E" w14:textId="77777777" w:rsidR="00F6391C" w:rsidRPr="002C340D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  <w:bCs/>
              </w:rPr>
            </w:pPr>
            <w:r w:rsidRPr="002C340D">
              <w:rPr>
                <w:rFonts w:ascii="Open Sans Light" w:hAnsi="Open Sans Light" w:cs="Open Sans Light"/>
                <w:b/>
                <w:bCs/>
              </w:rPr>
              <w:t>Gut Reboot</w:t>
            </w:r>
          </w:p>
        </w:tc>
        <w:tc>
          <w:tcPr>
            <w:tcW w:w="3484" w:type="dxa"/>
          </w:tcPr>
          <w:p w14:paraId="5E75909A" w14:textId="77777777" w:rsidR="00F6391C" w:rsidRPr="001920EF" w:rsidRDefault="00F6391C" w:rsidP="00B556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/>
              </w:rPr>
            </w:pPr>
            <w:r>
              <w:rPr>
                <w:rFonts w:ascii="Open Sans Light" w:hAnsi="Open Sans Light" w:cs="Open Sans Light"/>
                <w:b/>
              </w:rPr>
              <w:t xml:space="preserve">Brain </w:t>
            </w:r>
          </w:p>
        </w:tc>
      </w:tr>
      <w:tr w:rsidR="00F6391C" w:rsidRPr="00932BE0" w14:paraId="71220929" w14:textId="77777777" w:rsidTr="00B556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36C9C2BB" w14:textId="77777777" w:rsidR="00F6391C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Rest, or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R&amp;C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of 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>whatever</w:t>
            </w: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 you like</w:t>
            </w:r>
            <w:r w:rsidRPr="00932BE0"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! </w:t>
            </w:r>
          </w:p>
          <w:p w14:paraId="75404038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 w:val="0"/>
                <w:sz w:val="16"/>
                <w:szCs w:val="16"/>
              </w:rPr>
              <w:t xml:space="preserve">List your choice. </w:t>
            </w:r>
          </w:p>
          <w:p w14:paraId="3CEC9EB4" w14:textId="77777777" w:rsidR="00F6391C" w:rsidRPr="00932BE0" w:rsidRDefault="00F6391C" w:rsidP="00B556C9">
            <w:pPr>
              <w:rPr>
                <w:rFonts w:ascii="Open Sans Light" w:hAnsi="Open Sans Light" w:cs="Open Sans Light"/>
                <w:b w:val="0"/>
                <w:sz w:val="16"/>
                <w:szCs w:val="16"/>
              </w:rPr>
            </w:pPr>
          </w:p>
          <w:p w14:paraId="5C912AB1" w14:textId="77777777" w:rsidR="00F6391C" w:rsidRPr="00932BE0" w:rsidRDefault="00F6391C" w:rsidP="00B556C9">
            <w:pPr>
              <w:rPr>
                <w:rFonts w:ascii="Open Sans Light" w:hAnsi="Open Sans Light" w:cs="Open Sans Light"/>
                <w:bCs w:val="0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481FB732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Rest</w:t>
            </w:r>
          </w:p>
          <w:p w14:paraId="03C3CC6A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0985AA6B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bCs/>
                <w:sz w:val="16"/>
                <w:szCs w:val="16"/>
              </w:rPr>
              <w:t>List if you choose 1 of the 10 gut balance superstars (listed).</w:t>
            </w:r>
          </w:p>
          <w:p w14:paraId="67E78F47" w14:textId="77777777" w:rsidR="00F6391C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  <w:p w14:paraId="397090C7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2E6EF10B" w14:textId="77777777" w:rsidR="00F6391C" w:rsidRPr="00932BE0" w:rsidRDefault="00F6391C" w:rsidP="00B556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  <w:r>
              <w:rPr>
                <w:rFonts w:ascii="Open Sans Light" w:hAnsi="Open Sans Light" w:cs="Open Sans Light"/>
                <w:sz w:val="16"/>
                <w:szCs w:val="16"/>
              </w:rPr>
              <w:t xml:space="preserve">Shouldn’t need it.   </w:t>
            </w:r>
          </w:p>
        </w:tc>
      </w:tr>
      <w:tr w:rsidR="00F6391C" w:rsidRPr="00932BE0" w14:paraId="527C80E9" w14:textId="77777777" w:rsidTr="00B556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9" w:type="dxa"/>
            <w:shd w:val="clear" w:color="auto" w:fill="FFFFFF" w:themeFill="background1"/>
          </w:tcPr>
          <w:p w14:paraId="41C665C0" w14:textId="77777777" w:rsidR="00F6391C" w:rsidRPr="00932BE0" w:rsidRDefault="00F6391C" w:rsidP="00B556C9">
            <w:pPr>
              <w:pStyle w:val="ListParagraph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  <w:tc>
          <w:tcPr>
            <w:tcW w:w="3489" w:type="dxa"/>
            <w:gridSpan w:val="2"/>
            <w:shd w:val="clear" w:color="auto" w:fill="FFFFFF" w:themeFill="background1"/>
          </w:tcPr>
          <w:p w14:paraId="733A5A54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6" w:type="dxa"/>
            <w:gridSpan w:val="2"/>
            <w:shd w:val="clear" w:color="auto" w:fill="FFFFFF" w:themeFill="background1"/>
          </w:tcPr>
          <w:p w14:paraId="20A831B8" w14:textId="77777777" w:rsidR="00F6391C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bCs/>
                <w:sz w:val="16"/>
                <w:szCs w:val="16"/>
              </w:rPr>
            </w:pPr>
          </w:p>
        </w:tc>
        <w:tc>
          <w:tcPr>
            <w:tcW w:w="3484" w:type="dxa"/>
            <w:shd w:val="clear" w:color="auto" w:fill="FFFFFF" w:themeFill="background1"/>
          </w:tcPr>
          <w:p w14:paraId="6F881437" w14:textId="77777777" w:rsidR="00F6391C" w:rsidRPr="00932BE0" w:rsidRDefault="00F6391C" w:rsidP="00B556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 Light" w:hAnsi="Open Sans Light" w:cs="Open Sans Light"/>
                <w:sz w:val="16"/>
                <w:szCs w:val="16"/>
              </w:rPr>
            </w:pPr>
          </w:p>
        </w:tc>
      </w:tr>
    </w:tbl>
    <w:p w14:paraId="2A7B0523" w14:textId="77777777" w:rsidR="004B1943" w:rsidRDefault="004B1943"/>
    <w:sectPr w:rsidR="004B1943" w:rsidSect="00F639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0MTEwsDQzMTU0MrFU0lEKTi0uzszPAykwrAUASbzXOiwAAAA="/>
  </w:docVars>
  <w:rsids>
    <w:rsidRoot w:val="00F6391C"/>
    <w:rsid w:val="004B1943"/>
    <w:rsid w:val="00957F53"/>
    <w:rsid w:val="00F63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D5BBF"/>
  <w15:chartTrackingRefBased/>
  <w15:docId w15:val="{27D9D884-C913-4951-BDE5-B28E95820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39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1">
    <w:name w:val="Grid Table 4 Accent 1"/>
    <w:basedOn w:val="TableNormal"/>
    <w:uiPriority w:val="49"/>
    <w:rsid w:val="00F6391C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F639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</dc:creator>
  <cp:keywords/>
  <dc:description/>
  <cp:lastModifiedBy>brad</cp:lastModifiedBy>
  <cp:revision>1</cp:revision>
  <dcterms:created xsi:type="dcterms:W3CDTF">2018-05-07T05:20:00Z</dcterms:created>
  <dcterms:modified xsi:type="dcterms:W3CDTF">2018-05-07T05:20:00Z</dcterms:modified>
</cp:coreProperties>
</file>